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0FE7" w:rsidRPr="009409AD" w:rsidRDefault="00960FE7" w:rsidP="00960FE7">
      <w:pPr>
        <w:pStyle w:val="Heading2"/>
        <w:rPr>
          <w:sz w:val="20"/>
          <w:szCs w:val="20"/>
        </w:rPr>
      </w:pPr>
      <w:r w:rsidRPr="009409AD">
        <w:rPr>
          <w:sz w:val="20"/>
          <w:szCs w:val="20"/>
        </w:rPr>
        <w:t>Table I. The national population fraction and sample fram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87"/>
        <w:gridCol w:w="1525"/>
        <w:gridCol w:w="935"/>
        <w:gridCol w:w="1096"/>
        <w:gridCol w:w="1250"/>
        <w:gridCol w:w="927"/>
        <w:gridCol w:w="1016"/>
        <w:gridCol w:w="834"/>
        <w:gridCol w:w="1299"/>
        <w:gridCol w:w="834"/>
        <w:gridCol w:w="1299"/>
        <w:gridCol w:w="834"/>
        <w:gridCol w:w="1299"/>
        <w:gridCol w:w="1253"/>
      </w:tblGrid>
      <w:tr w:rsidR="00960FE7" w:rsidRPr="009409AD" w:rsidTr="00960FE7">
        <w:trPr>
          <w:trHeight w:val="310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79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Urban - Male </w:t>
            </w:r>
          </w:p>
        </w:tc>
      </w:tr>
      <w:tr w:rsidR="00960FE7" w:rsidRPr="009409AD" w:rsidTr="00960FE7">
        <w:trPr>
          <w:trHeight w:val="62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%Pop of region 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size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urban in region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in urban cluster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male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18-29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 age 18-29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30-44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 age 30-44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45-59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 age 45-59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 age 60+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anoi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4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0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9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0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Hoa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Binh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Phu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Yen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8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Dak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Lak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0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o Chi Minh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3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Dong </w:t>
            </w: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Thap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9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5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otal sample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200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07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00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80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5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0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79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Urban - Female </w:t>
            </w:r>
          </w:p>
        </w:tc>
      </w:tr>
      <w:tr w:rsidR="00960FE7" w:rsidRPr="009409AD" w:rsidTr="00960FE7">
        <w:trPr>
          <w:trHeight w:val="93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%Population of region 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size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urban in region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in urban cluster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female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18-29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 age 18-29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30-44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 age 30-44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45-59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 age 45-59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 age 60+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anoi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4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5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1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2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Hoa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Binh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Phu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Yen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8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Dak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Lak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0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o Chi Minh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3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Dong </w:t>
            </w: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Thap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9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5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otal sample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200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07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0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7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63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4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8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79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Rural - Male </w:t>
            </w:r>
          </w:p>
        </w:tc>
      </w:tr>
      <w:tr w:rsidR="00960FE7" w:rsidRPr="009409AD" w:rsidTr="00960FE7">
        <w:trPr>
          <w:trHeight w:val="62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%Population of region 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size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rural in region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in rural cluster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male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18-29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 age 18-29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30-44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 age 30-44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45-59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 age 45-59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male age 60+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anoi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6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6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5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Hoa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Binh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2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lastRenderedPageBreak/>
              <w:t>Phu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Yen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2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Dak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Lak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0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o Chi Minh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7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Dong </w:t>
            </w: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Thap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9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5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73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otal sample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200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793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9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4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3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81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2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79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Rural - Female </w:t>
            </w:r>
          </w:p>
        </w:tc>
      </w:tr>
      <w:tr w:rsidR="00960FE7" w:rsidRPr="009409AD" w:rsidTr="00960FE7">
        <w:trPr>
          <w:trHeight w:val="93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%Population of region 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size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rural in region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in rural cluster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female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18-29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 age 18-29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30-44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 age 30-44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%age 45-59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 age 45-59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ample female age 60+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anoi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6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1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1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7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2%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Hoa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Binh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2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Phu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Yen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2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5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Dak</w:t>
            </w:r>
            <w:proofErr w:type="spellEnd"/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 Lak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0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o Chi Minh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8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37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 xml:space="preserve">Dong </w:t>
            </w:r>
            <w:proofErr w:type="spellStart"/>
            <w:r w:rsidRPr="009409AD">
              <w:rPr>
                <w:rFonts w:eastAsia="Times New Roman"/>
                <w:color w:val="000000"/>
                <w:sz w:val="20"/>
                <w:szCs w:val="20"/>
              </w:rPr>
              <w:t>Thap</w:t>
            </w:r>
            <w:proofErr w:type="spellEnd"/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9%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5%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73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7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left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</w:tr>
      <w:tr w:rsidR="00960FE7" w:rsidRPr="009409AD" w:rsidTr="00960FE7">
        <w:trPr>
          <w:trHeight w:val="310"/>
        </w:trPr>
        <w:tc>
          <w:tcPr>
            <w:tcW w:w="3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otal sample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200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793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0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2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2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88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63</w:t>
            </w:r>
          </w:p>
        </w:tc>
      </w:tr>
    </w:tbl>
    <w:p w:rsidR="00960FE7" w:rsidRPr="009409AD" w:rsidRDefault="00960FE7" w:rsidP="00960FE7">
      <w:pPr>
        <w:rPr>
          <w:sz w:val="20"/>
          <w:szCs w:val="20"/>
        </w:rPr>
      </w:pPr>
    </w:p>
    <w:p w:rsidR="00960FE7" w:rsidRDefault="00960FE7"/>
    <w:p w:rsidR="00960FE7" w:rsidRDefault="00960FE7" w:rsidP="00960FE7">
      <w:r>
        <w:br w:type="page"/>
      </w:r>
    </w:p>
    <w:p w:rsidR="00960FE7" w:rsidRDefault="00960FE7" w:rsidP="00960FE7">
      <w:pPr>
        <w:pStyle w:val="Heading2"/>
        <w:rPr>
          <w:sz w:val="20"/>
          <w:szCs w:val="20"/>
        </w:rPr>
        <w:sectPr w:rsidR="00960FE7" w:rsidSect="00960FE7">
          <w:pgSz w:w="16838" w:h="11906" w:orient="landscape" w:code="9"/>
          <w:pgMar w:top="720" w:right="720" w:bottom="720" w:left="720" w:header="720" w:footer="720" w:gutter="0"/>
          <w:cols w:space="720"/>
          <w:docGrid w:linePitch="360"/>
        </w:sectPr>
      </w:pPr>
    </w:p>
    <w:p w:rsidR="00960FE7" w:rsidRPr="009409AD" w:rsidRDefault="00960FE7" w:rsidP="00960FE7">
      <w:pPr>
        <w:pStyle w:val="Heading2"/>
        <w:rPr>
          <w:sz w:val="20"/>
          <w:szCs w:val="20"/>
        </w:rPr>
      </w:pPr>
      <w:r>
        <w:rPr>
          <w:sz w:val="20"/>
          <w:szCs w:val="20"/>
        </w:rPr>
        <w:lastRenderedPageBreak/>
        <w:t>Table II</w:t>
      </w:r>
      <w:r w:rsidRPr="009409AD">
        <w:rPr>
          <w:sz w:val="20"/>
          <w:szCs w:val="20"/>
        </w:rPr>
        <w:t xml:space="preserve">: </w:t>
      </w:r>
      <w:r w:rsidR="00CC2324">
        <w:rPr>
          <w:sz w:val="20"/>
          <w:szCs w:val="20"/>
        </w:rPr>
        <w:t>Choice probabilities of t</w:t>
      </w:r>
      <w:bookmarkStart w:id="0" w:name="_GoBack"/>
      <w:bookmarkEnd w:id="0"/>
      <w:r w:rsidRPr="009409AD">
        <w:rPr>
          <w:sz w:val="20"/>
          <w:szCs w:val="20"/>
        </w:rPr>
        <w:t xml:space="preserve">he 10 DCE pairs of mildest health states </w:t>
      </w:r>
    </w:p>
    <w:tbl>
      <w:tblPr>
        <w:tblW w:w="6674" w:type="dxa"/>
        <w:jc w:val="center"/>
        <w:tblLook w:val="04A0" w:firstRow="1" w:lastRow="0" w:firstColumn="1" w:lastColumn="0" w:noHBand="0" w:noVBand="1"/>
      </w:tblPr>
      <w:tblGrid>
        <w:gridCol w:w="1706"/>
        <w:gridCol w:w="1706"/>
        <w:gridCol w:w="1706"/>
        <w:gridCol w:w="1556"/>
      </w:tblGrid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State I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ealth state A</w:t>
            </w:r>
          </w:p>
        </w:tc>
        <w:tc>
          <w:tcPr>
            <w:tcW w:w="1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Health state B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Choice P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87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121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11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7.80%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88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111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12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8.57%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89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1211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211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0.43%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90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1121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21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64.10%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91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1112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22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93.02%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92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1122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311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2.27%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93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1212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211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2.93%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94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112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221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77.27%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95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2211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111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58.14%</w:t>
            </w:r>
          </w:p>
        </w:tc>
      </w:tr>
      <w:tr w:rsidR="00960FE7" w:rsidRPr="009409AD" w:rsidTr="00DB294A">
        <w:trPr>
          <w:trHeight w:val="323"/>
          <w:jc w:val="center"/>
        </w:trPr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color w:val="000000"/>
                <w:sz w:val="20"/>
                <w:szCs w:val="20"/>
                <w:lang w:val="en-GB"/>
              </w:rPr>
              <w:t>196</w:t>
            </w:r>
          </w:p>
        </w:tc>
        <w:tc>
          <w:tcPr>
            <w:tcW w:w="17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11221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2212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0FE7" w:rsidRPr="009409AD" w:rsidRDefault="00960FE7" w:rsidP="00DB294A">
            <w:pPr>
              <w:spacing w:line="240" w:lineRule="auto"/>
              <w:jc w:val="right"/>
              <w:rPr>
                <w:rFonts w:eastAsia="Times New Roman"/>
                <w:color w:val="000000"/>
                <w:sz w:val="20"/>
                <w:szCs w:val="20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</w:rPr>
              <w:t>88.37%</w:t>
            </w:r>
          </w:p>
        </w:tc>
      </w:tr>
    </w:tbl>
    <w:p w:rsidR="00960FE7" w:rsidRPr="009409AD" w:rsidRDefault="00960FE7" w:rsidP="00960FE7">
      <w:pPr>
        <w:rPr>
          <w:sz w:val="20"/>
          <w:szCs w:val="20"/>
        </w:rPr>
      </w:pPr>
    </w:p>
    <w:p w:rsidR="00960FE7" w:rsidRPr="009409AD" w:rsidRDefault="00960FE7" w:rsidP="00960FE7">
      <w:pPr>
        <w:spacing w:after="160" w:line="259" w:lineRule="auto"/>
        <w:jc w:val="left"/>
        <w:rPr>
          <w:rFonts w:eastAsia="Yu Gothic Light"/>
          <w:b/>
          <w:sz w:val="20"/>
          <w:szCs w:val="20"/>
        </w:rPr>
      </w:pPr>
    </w:p>
    <w:p w:rsidR="00960FE7" w:rsidRDefault="00960FE7">
      <w:pPr>
        <w:spacing w:after="160" w:line="259" w:lineRule="auto"/>
        <w:jc w:val="left"/>
      </w:pPr>
      <w:r>
        <w:br w:type="page"/>
      </w:r>
    </w:p>
    <w:p w:rsidR="00960FE7" w:rsidRPr="009409AD" w:rsidRDefault="00960FE7" w:rsidP="00960FE7">
      <w:pPr>
        <w:pStyle w:val="Heading2"/>
        <w:rPr>
          <w:sz w:val="20"/>
          <w:szCs w:val="20"/>
        </w:rPr>
      </w:pPr>
      <w:r w:rsidRPr="009409AD">
        <w:rPr>
          <w:bCs/>
          <w:sz w:val="20"/>
          <w:szCs w:val="20"/>
        </w:rPr>
        <w:lastRenderedPageBreak/>
        <w:t>Table II</w:t>
      </w:r>
      <w:r>
        <w:rPr>
          <w:bCs/>
          <w:sz w:val="20"/>
          <w:szCs w:val="20"/>
        </w:rPr>
        <w:t>I</w:t>
      </w:r>
      <w:r w:rsidRPr="009409AD">
        <w:rPr>
          <w:bCs/>
          <w:sz w:val="20"/>
          <w:szCs w:val="20"/>
        </w:rPr>
        <w:t xml:space="preserve">. </w:t>
      </w:r>
      <w:r w:rsidRPr="009409AD">
        <w:rPr>
          <w:sz w:val="20"/>
          <w:szCs w:val="20"/>
        </w:rPr>
        <w:t xml:space="preserve"> Descriptive analysis of C-TTO data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77"/>
        <w:gridCol w:w="1039"/>
        <w:gridCol w:w="1038"/>
        <w:gridCol w:w="1185"/>
        <w:gridCol w:w="800"/>
        <w:gridCol w:w="1076"/>
        <w:gridCol w:w="1130"/>
        <w:gridCol w:w="1038"/>
        <w:gridCol w:w="1185"/>
        <w:gridCol w:w="898"/>
      </w:tblGrid>
      <w:tr w:rsidR="00960FE7" w:rsidRPr="009409AD" w:rsidTr="00DB294A">
        <w:trPr>
          <w:trHeight w:val="288"/>
        </w:trPr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rofile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mean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SD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Median</w:t>
            </w:r>
          </w:p>
        </w:tc>
        <w:tc>
          <w:tcPr>
            <w:tcW w:w="3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Profile</w:t>
            </w:r>
          </w:p>
        </w:tc>
        <w:tc>
          <w:tcPr>
            <w:tcW w:w="5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mean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SD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Median</w:t>
            </w:r>
          </w:p>
        </w:tc>
        <w:tc>
          <w:tcPr>
            <w:tcW w:w="4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IQR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11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33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093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152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83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47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1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09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14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152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90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24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12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33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87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231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45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6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21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04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13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244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38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85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21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52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21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325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70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28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2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57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07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415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65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99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23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35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4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423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94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76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41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63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61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424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93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33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4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98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78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451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83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71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142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29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17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514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20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92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11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06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35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524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95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93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11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65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33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531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63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83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12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11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84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533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42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83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24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61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03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211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3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16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33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37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46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232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65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3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34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46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92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331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16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98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5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07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29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351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81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4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51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79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3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354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59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88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54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46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23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355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-0.036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94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312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30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34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412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2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41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322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0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73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434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028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05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33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26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06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455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-0.099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67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0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41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18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46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513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1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79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455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044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86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514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67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05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515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74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73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523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00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5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111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25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26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541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23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91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111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61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45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115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70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04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131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37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92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145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59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14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133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66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92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221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18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83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134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3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66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233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23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75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144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97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39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243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09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21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243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89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36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245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-0.103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9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-0.02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315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97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9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322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44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5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324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7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32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324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37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14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2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351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10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2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324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075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23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434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2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2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341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46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21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444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37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72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415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021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15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8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444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081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92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423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32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7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455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041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2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9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434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77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33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512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86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6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522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078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73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2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522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68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08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6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523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43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08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7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533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98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34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542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126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49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25</w:t>
            </w:r>
          </w:p>
        </w:tc>
      </w:tr>
      <w:tr w:rsidR="00960FE7" w:rsidRPr="009409AD" w:rsidTr="00DB294A">
        <w:trPr>
          <w:trHeight w:val="288"/>
        </w:trPr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1514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885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78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5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5555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-0.5028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421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-0.6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60FE7" w:rsidRPr="009409AD" w:rsidRDefault="00960FE7" w:rsidP="00DB294A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</w:pPr>
            <w:r w:rsidRPr="009409AD">
              <w:rPr>
                <w:rFonts w:eastAsia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</w:tr>
    </w:tbl>
    <w:p w:rsidR="00960FE7" w:rsidRPr="009409AD" w:rsidRDefault="00960FE7" w:rsidP="00960FE7">
      <w:pPr>
        <w:rPr>
          <w:sz w:val="20"/>
          <w:szCs w:val="20"/>
        </w:rPr>
      </w:pPr>
    </w:p>
    <w:p w:rsidR="00BD1FE7" w:rsidRPr="00960FE7" w:rsidRDefault="00BD1FE7" w:rsidP="00960FE7">
      <w:pPr>
        <w:spacing w:after="160" w:line="259" w:lineRule="auto"/>
        <w:jc w:val="left"/>
        <w:rPr>
          <w:sz w:val="20"/>
          <w:szCs w:val="20"/>
        </w:rPr>
      </w:pPr>
    </w:p>
    <w:sectPr w:rsidR="00BD1FE7" w:rsidRPr="00960FE7" w:rsidSect="00960FE7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NDUGQgsLc2MjAyUdpeDU4uLM/DyQAqNaABg5mpQsAAAA"/>
  </w:docVars>
  <w:rsids>
    <w:rsidRoot w:val="00960FE7"/>
    <w:rsid w:val="003A1B8C"/>
    <w:rsid w:val="003B2F2C"/>
    <w:rsid w:val="00960FE7"/>
    <w:rsid w:val="00BD1FE7"/>
    <w:rsid w:val="00CC2324"/>
    <w:rsid w:val="00D226E0"/>
    <w:rsid w:val="00DE0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6A7FB"/>
  <w15:chartTrackingRefBased/>
  <w15:docId w15:val="{30588FA4-F9DC-4D78-AB56-0BFE24D86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0FE7"/>
    <w:pPr>
      <w:spacing w:after="0" w:line="36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A1B8C"/>
    <w:pPr>
      <w:keepNext/>
      <w:keepLines/>
      <w:widowControl w:val="0"/>
      <w:spacing w:before="240" w:line="480" w:lineRule="auto"/>
      <w:outlineLvl w:val="0"/>
    </w:pPr>
    <w:rPr>
      <w:rFonts w:eastAsiaTheme="majorEastAsia" w:cstheme="majorBidi"/>
      <w:b/>
      <w:szCs w:val="32"/>
      <w:lang w:val="nl-N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A1B8C"/>
    <w:pPr>
      <w:keepNext/>
      <w:keepLines/>
      <w:widowControl w:val="0"/>
      <w:spacing w:before="40" w:line="480" w:lineRule="auto"/>
      <w:outlineLvl w:val="1"/>
    </w:pPr>
    <w:rPr>
      <w:rFonts w:eastAsiaTheme="majorEastAsia" w:cstheme="majorBidi"/>
      <w:b/>
      <w:i/>
      <w:szCs w:val="26"/>
      <w:lang w:val="nl-NL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A1B8C"/>
    <w:pPr>
      <w:keepNext/>
      <w:keepLines/>
      <w:widowControl w:val="0"/>
      <w:spacing w:before="40" w:line="480" w:lineRule="auto"/>
      <w:outlineLvl w:val="2"/>
    </w:pPr>
    <w:rPr>
      <w:rFonts w:eastAsiaTheme="majorEastAsia" w:cstheme="majorBidi"/>
      <w:i/>
      <w:szCs w:val="24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1B8C"/>
    <w:rPr>
      <w:rFonts w:ascii="Times New Roman" w:eastAsiaTheme="majorEastAsia" w:hAnsi="Times New Roman" w:cstheme="majorBidi"/>
      <w:b/>
      <w:sz w:val="24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3A1B8C"/>
    <w:rPr>
      <w:rFonts w:ascii="Times New Roman" w:eastAsiaTheme="majorEastAsia" w:hAnsi="Times New Roman" w:cstheme="majorBidi"/>
      <w:b/>
      <w:i/>
      <w:sz w:val="24"/>
      <w:szCs w:val="26"/>
      <w:lang w:val="nl-NL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3A1B8C"/>
    <w:pPr>
      <w:widowControl w:val="0"/>
      <w:spacing w:after="200" w:line="240" w:lineRule="auto"/>
      <w:jc w:val="center"/>
    </w:pPr>
    <w:rPr>
      <w:rFonts w:eastAsiaTheme="minorHAnsi" w:cstheme="minorBidi"/>
      <w:b/>
      <w:bCs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A1B8C"/>
    <w:rPr>
      <w:rFonts w:ascii="Times New Roman" w:eastAsiaTheme="majorEastAsia" w:hAnsi="Times New Roman" w:cstheme="majorBidi"/>
      <w:i/>
      <w:sz w:val="24"/>
      <w:szCs w:val="24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00</Words>
  <Characters>4561</Characters>
  <Application>Microsoft Office Word</Application>
  <DocSecurity>0</DocSecurity>
  <Lines>38</Lines>
  <Paragraphs>10</Paragraphs>
  <ScaleCrop>false</ScaleCrop>
  <Company/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Vu</dc:creator>
  <cp:keywords/>
  <dc:description/>
  <cp:lastModifiedBy>mai vu</cp:lastModifiedBy>
  <cp:revision>2</cp:revision>
  <dcterms:created xsi:type="dcterms:W3CDTF">2019-10-09T11:49:00Z</dcterms:created>
  <dcterms:modified xsi:type="dcterms:W3CDTF">2019-12-10T09:43:00Z</dcterms:modified>
</cp:coreProperties>
</file>